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647CFD5F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</w:t>
            </w:r>
            <w:r w:rsidR="007D1E56">
              <w:rPr>
                <w:rFonts w:cs="Arial"/>
                <w:sz w:val="24"/>
                <w:szCs w:val="24"/>
              </w:rPr>
              <w:t>12</w:t>
            </w:r>
            <w:r w:rsidR="00212D99">
              <w:rPr>
                <w:rFonts w:cs="Arial"/>
                <w:sz w:val="24"/>
                <w:szCs w:val="24"/>
              </w:rPr>
              <w:t>14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212D99">
              <w:rPr>
                <w:rFonts w:cs="Arial"/>
                <w:sz w:val="24"/>
                <w:szCs w:val="24"/>
              </w:rPr>
              <w:t>8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5E5D7271" w:rsidR="006877F5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6BD45852" w14:textId="77777777" w:rsidTr="00516B66">
        <w:tc>
          <w:tcPr>
            <w:tcW w:w="6840" w:type="dxa"/>
            <w:shd w:val="clear" w:color="auto" w:fill="auto"/>
          </w:tcPr>
          <w:p w14:paraId="4EDCE51E" w14:textId="1622C960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3 UI Model</w:t>
            </w:r>
          </w:p>
        </w:tc>
        <w:tc>
          <w:tcPr>
            <w:tcW w:w="1620" w:type="dxa"/>
            <w:shd w:val="clear" w:color="auto" w:fill="auto"/>
          </w:tcPr>
          <w:p w14:paraId="0B4E955B" w14:textId="4ACD5DD2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7</w:t>
            </w:r>
          </w:p>
        </w:tc>
        <w:tc>
          <w:tcPr>
            <w:tcW w:w="1440" w:type="dxa"/>
            <w:shd w:val="clear" w:color="auto" w:fill="auto"/>
          </w:tcPr>
          <w:p w14:paraId="60C47549" w14:textId="0A840057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E368A9" w14:paraId="097C605A" w14:textId="77777777" w:rsidTr="00516B66">
        <w:tc>
          <w:tcPr>
            <w:tcW w:w="6840" w:type="dxa"/>
            <w:shd w:val="clear" w:color="auto" w:fill="auto"/>
          </w:tcPr>
          <w:p w14:paraId="13B8BE93" w14:textId="5903842D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zure Win2019/SQL2019 for rapid DB Development</w:t>
            </w:r>
          </w:p>
        </w:tc>
        <w:tc>
          <w:tcPr>
            <w:tcW w:w="1620" w:type="dxa"/>
            <w:shd w:val="clear" w:color="auto" w:fill="auto"/>
          </w:tcPr>
          <w:p w14:paraId="3173C261" w14:textId="11C1CBA9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204</w:t>
            </w:r>
          </w:p>
        </w:tc>
        <w:tc>
          <w:tcPr>
            <w:tcW w:w="1440" w:type="dxa"/>
            <w:shd w:val="clear" w:color="auto" w:fill="auto"/>
          </w:tcPr>
          <w:p w14:paraId="40F4C6D3" w14:textId="0F107433" w:rsidR="00E368A9" w:rsidRDefault="00E368A9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F67FDCB" w14:textId="3D88C1FB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</w:t>
      </w:r>
      <w:r w:rsidR="00E368A9">
        <w:rPr>
          <w:rFonts w:ascii="Arial" w:hAnsi="Arial" w:cs="Arial"/>
          <w:color w:val="0000FF"/>
        </w:rPr>
        <w:t>d User Guide with actual UI Screenshots</w:t>
      </w:r>
    </w:p>
    <w:p w14:paraId="2996F833" w14:textId="4D839036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/ verified DB Access</w:t>
      </w:r>
      <w:r w:rsidR="001833FC">
        <w:rPr>
          <w:rFonts w:ascii="Arial" w:hAnsi="Arial" w:cs="Arial"/>
          <w:color w:val="0000FF"/>
        </w:rPr>
        <w:t xml:space="preserve">: </w:t>
      </w:r>
      <w:proofErr w:type="spellStart"/>
      <w:r w:rsidR="001833FC">
        <w:rPr>
          <w:rFonts w:ascii="Arial" w:hAnsi="Arial" w:cs="Arial"/>
          <w:color w:val="0000FF"/>
        </w:rPr>
        <w:t>LocalHost</w:t>
      </w:r>
      <w:proofErr w:type="spellEnd"/>
      <w:r w:rsidR="001833FC">
        <w:rPr>
          <w:rFonts w:ascii="Arial" w:hAnsi="Arial" w:cs="Arial"/>
          <w:color w:val="0000FF"/>
        </w:rPr>
        <w:t xml:space="preserve"> &amp; Azure</w:t>
      </w:r>
    </w:p>
    <w:p w14:paraId="4B4040DB" w14:textId="3F42EA7E" w:rsidR="00EA76C2" w:rsidRDefault="00EA76C2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alled Azure and Localhost DB from App</w:t>
      </w:r>
    </w:p>
    <w:p w14:paraId="2327262E" w14:textId="79CBD1AE" w:rsidR="00383EE0" w:rsidRDefault="00383EE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Created Phase_</w:t>
      </w:r>
      <w:r w:rsidR="00B10103">
        <w:rPr>
          <w:rFonts w:ascii="Arial" w:hAnsi="Arial" w:cs="Arial"/>
          <w:color w:val="0000FF"/>
        </w:rPr>
        <w:t>4</w:t>
      </w:r>
      <w:r w:rsidR="00197975">
        <w:rPr>
          <w:rFonts w:ascii="Arial" w:hAnsi="Arial" w:cs="Arial"/>
          <w:color w:val="0000FF"/>
        </w:rPr>
        <w:t>.jar</w:t>
      </w:r>
    </w:p>
    <w:p w14:paraId="10BBA823" w14:textId="56456DA4" w:rsidR="00846180" w:rsidRPr="00DD7897" w:rsidRDefault="00846180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202112</w:t>
      </w:r>
      <w:r w:rsidR="00B10103">
        <w:rPr>
          <w:rFonts w:ascii="Arial" w:hAnsi="Arial" w:cs="Arial"/>
          <w:color w:val="0000FF"/>
        </w:rPr>
        <w:t>11</w:t>
      </w:r>
      <w:r>
        <w:rPr>
          <w:rFonts w:ascii="Arial" w:hAnsi="Arial" w:cs="Arial"/>
          <w:color w:val="0000FF"/>
        </w:rPr>
        <w:t xml:space="preserve"> Team Sy</w:t>
      </w:r>
      <w:r w:rsidR="00B10103">
        <w:rPr>
          <w:rFonts w:ascii="Arial" w:hAnsi="Arial" w:cs="Arial"/>
          <w:color w:val="0000FF"/>
        </w:rPr>
        <w:t xml:space="preserve">nc and </w:t>
      </w:r>
      <w:proofErr w:type="spellStart"/>
      <w:r w:rsidR="00B10103">
        <w:rPr>
          <w:rFonts w:ascii="Arial" w:hAnsi="Arial" w:cs="Arial"/>
          <w:color w:val="0000FF"/>
        </w:rPr>
        <w:t>shema</w:t>
      </w:r>
      <w:proofErr w:type="spellEnd"/>
      <w:r w:rsidR="00B10103">
        <w:rPr>
          <w:rFonts w:ascii="Arial" w:hAnsi="Arial" w:cs="Arial"/>
          <w:color w:val="0000FF"/>
        </w:rPr>
        <w:t xml:space="preserve"> clarification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 Planned But Not Achieved</w:t>
      </w:r>
      <w:bookmarkEnd w:id="5"/>
    </w:p>
    <w:p w14:paraId="468F95AE" w14:textId="0CD70A82" w:rsidR="00380C3D" w:rsidRPr="00DD7897" w:rsidRDefault="001833FC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/A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027B4603" w:rsidR="006877F5" w:rsidRPr="001833FC" w:rsidRDefault="00B10103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UI Completed an analytics proof of concept</w:t>
      </w:r>
    </w:p>
    <w:p w14:paraId="7D8AFC8B" w14:textId="32D2AB8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Planned But Not Completed</w:t>
      </w:r>
      <w:bookmarkEnd w:id="7"/>
    </w:p>
    <w:p w14:paraId="570AD8EB" w14:textId="0E83C1D8" w:rsidR="00197975" w:rsidRPr="001833FC" w:rsidRDefault="00B10103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Wiring in analytics to DB data</w:t>
      </w:r>
    </w:p>
    <w:p w14:paraId="2C43D9BA" w14:textId="05E5BCC0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5986B51D" w14:textId="76D163A8" w:rsidR="00197975" w:rsidRDefault="00B10103" w:rsidP="001833F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>None: End of course</w:t>
      </w:r>
    </w:p>
    <w:p w14:paraId="42047E00" w14:textId="3D7869C5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lastRenderedPageBreak/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70F94B14" w14:textId="25D68861" w:rsidR="00F7755F" w:rsidRPr="00197975" w:rsidRDefault="00B10103" w:rsidP="00F7755F">
      <w:pPr>
        <w:pStyle w:val="BodyText"/>
        <w:ind w:left="0"/>
      </w:pPr>
      <w:r>
        <w:t>N/A</w:t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323AB473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</w:p>
    <w:p w14:paraId="33BA2E1B" w14:textId="3ABFDDAE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p w14:paraId="6DA838D2" w14:textId="56F7418B" w:rsidR="006960D7" w:rsidRDefault="006960D7" w:rsidP="006960D7">
      <w:pPr>
        <w:pStyle w:val="BodyText"/>
      </w:pPr>
      <w:r>
        <w:rPr>
          <w:noProof/>
        </w:rPr>
        <w:drawing>
          <wp:inline distT="0" distB="0" distL="0" distR="0" wp14:anchorId="669A5812" wp14:editId="06D23CED">
            <wp:extent cx="4805881" cy="4053681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9724" cy="4056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C7C99" w14:textId="77777777" w:rsidR="006960D7" w:rsidRPr="006960D7" w:rsidRDefault="006960D7" w:rsidP="006960D7">
      <w:pPr>
        <w:pStyle w:val="BodyText"/>
      </w:pPr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687CB754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000</w:t>
            </w:r>
          </w:p>
        </w:tc>
        <w:tc>
          <w:tcPr>
            <w:tcW w:w="1031" w:type="dxa"/>
            <w:shd w:val="clear" w:color="auto" w:fill="auto"/>
          </w:tcPr>
          <w:p w14:paraId="273FA14A" w14:textId="008D9412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500</w:t>
            </w:r>
          </w:p>
        </w:tc>
        <w:tc>
          <w:tcPr>
            <w:tcW w:w="1315" w:type="dxa"/>
            <w:shd w:val="clear" w:color="auto" w:fill="auto"/>
          </w:tcPr>
          <w:p w14:paraId="4F1B6DDF" w14:textId="32F3FC9D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7500</w:t>
            </w:r>
          </w:p>
        </w:tc>
        <w:tc>
          <w:tcPr>
            <w:tcW w:w="900" w:type="dxa"/>
            <w:shd w:val="clear" w:color="auto" w:fill="auto"/>
          </w:tcPr>
          <w:p w14:paraId="6A52E39E" w14:textId="39963801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000</w:t>
            </w:r>
          </w:p>
        </w:tc>
        <w:tc>
          <w:tcPr>
            <w:tcW w:w="1080" w:type="dxa"/>
            <w:shd w:val="clear" w:color="auto" w:fill="auto"/>
          </w:tcPr>
          <w:p w14:paraId="08F31BEA" w14:textId="58A08EE8" w:rsidR="003C4747" w:rsidRPr="00DD7897" w:rsidRDefault="00F3531B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00</w:t>
            </w:r>
          </w:p>
        </w:tc>
        <w:tc>
          <w:tcPr>
            <w:tcW w:w="900" w:type="dxa"/>
            <w:shd w:val="clear" w:color="auto" w:fill="auto"/>
          </w:tcPr>
          <w:p w14:paraId="7182889E" w14:textId="725B498B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5</w:t>
            </w:r>
          </w:p>
        </w:tc>
        <w:tc>
          <w:tcPr>
            <w:tcW w:w="961" w:type="dxa"/>
          </w:tcPr>
          <w:p w14:paraId="37C00079" w14:textId="6ADF9B4B" w:rsidR="006C4A24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7</w:t>
            </w:r>
          </w:p>
        </w:tc>
        <w:tc>
          <w:tcPr>
            <w:tcW w:w="839" w:type="dxa"/>
          </w:tcPr>
          <w:p w14:paraId="5BDEEB29" w14:textId="4C35D30C" w:rsidR="003C4747" w:rsidRPr="00DD7897" w:rsidRDefault="006960D7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8500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2B2B3013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1F5A3222" w14:textId="028B0AD5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62420902" w14:textId="1A492131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A607695" w14:textId="02EEB2AC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4C6BC3EE" w:rsidR="00701426" w:rsidRPr="008C3865" w:rsidRDefault="000E5893" w:rsidP="00701426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2781588C" w:rsidR="004B1AC9" w:rsidRPr="008C3865" w:rsidRDefault="000E5893" w:rsidP="004B1AC9">
            <w:pPr>
              <w:pStyle w:val="TableText"/>
              <w:keepNext/>
            </w:pPr>
            <w:r>
              <w:t>closed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6960D7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62EB76F5" w:rsidR="006960D7" w:rsidRPr="00FC2B35" w:rsidRDefault="006960D7" w:rsidP="006960D7">
            <w:pPr>
              <w:pStyle w:val="TableText"/>
              <w:keepNext/>
            </w:pPr>
            <w:r>
              <w:t>Coupling to SharePoint</w:t>
            </w:r>
          </w:p>
        </w:tc>
        <w:tc>
          <w:tcPr>
            <w:tcW w:w="3340" w:type="dxa"/>
            <w:shd w:val="clear" w:color="auto" w:fill="auto"/>
          </w:tcPr>
          <w:p w14:paraId="6DD45373" w14:textId="7E3F7150" w:rsidR="006960D7" w:rsidRPr="00FC2B35" w:rsidRDefault="006960D7" w:rsidP="006960D7">
            <w:pPr>
              <w:pStyle w:val="TableText"/>
              <w:keepNext/>
            </w:pPr>
            <w:r>
              <w:t>Analysis shows the original DB is tightly coupled to SharePoint which eliminates some functionality to be able to be ported over</w:t>
            </w:r>
          </w:p>
        </w:tc>
        <w:tc>
          <w:tcPr>
            <w:tcW w:w="3240" w:type="dxa"/>
          </w:tcPr>
          <w:p w14:paraId="05925F89" w14:textId="64567312" w:rsidR="006960D7" w:rsidRPr="008C3865" w:rsidRDefault="006960D7" w:rsidP="006960D7">
            <w:pPr>
              <w:pStyle w:val="TableText"/>
              <w:keepNext/>
            </w:pPr>
            <w:r>
              <w:t>Closed. We Removed functionality unable to be easily ported over.</w:t>
            </w:r>
          </w:p>
        </w:tc>
        <w:tc>
          <w:tcPr>
            <w:tcW w:w="1620" w:type="dxa"/>
          </w:tcPr>
          <w:p w14:paraId="5B67CEE1" w14:textId="6CB3B2EF" w:rsidR="006960D7" w:rsidRPr="008C3865" w:rsidRDefault="006960D7" w:rsidP="006960D7">
            <w:pPr>
              <w:pStyle w:val="TableText"/>
              <w:keepNext/>
            </w:pPr>
            <w:r>
              <w:t>Dave</w:t>
            </w: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08A52C4" w:rsidR="00F47BDE" w:rsidRPr="00FC2B35" w:rsidRDefault="00F7755F" w:rsidP="00552078">
            <w:pPr>
              <w:pStyle w:val="TableText"/>
              <w:keepNext/>
            </w:pPr>
            <w:r>
              <w:t>Login</w:t>
            </w:r>
          </w:p>
        </w:tc>
        <w:tc>
          <w:tcPr>
            <w:tcW w:w="3340" w:type="dxa"/>
            <w:shd w:val="clear" w:color="auto" w:fill="auto"/>
          </w:tcPr>
          <w:p w14:paraId="789EC791" w14:textId="2B04E096" w:rsidR="00F47BDE" w:rsidRPr="00FC2B35" w:rsidRDefault="00F7755F" w:rsidP="00552078">
            <w:pPr>
              <w:pStyle w:val="TableText"/>
              <w:keepNext/>
            </w:pPr>
            <w:r>
              <w:t>Updated Login to accept Azure Option</w:t>
            </w:r>
          </w:p>
        </w:tc>
        <w:tc>
          <w:tcPr>
            <w:tcW w:w="2340" w:type="dxa"/>
          </w:tcPr>
          <w:p w14:paraId="7E5AF6AA" w14:textId="078407CE" w:rsidR="00F47BDE" w:rsidRPr="008C3865" w:rsidRDefault="00F7755F" w:rsidP="00552078">
            <w:pPr>
              <w:pStyle w:val="TableText"/>
              <w:keepNext/>
            </w:pPr>
            <w:r>
              <w:t>Enhancement</w:t>
            </w:r>
          </w:p>
        </w:tc>
        <w:tc>
          <w:tcPr>
            <w:tcW w:w="2520" w:type="dxa"/>
          </w:tcPr>
          <w:p w14:paraId="02B5D4AB" w14:textId="35D46D28" w:rsidR="00F47BDE" w:rsidRPr="008C3865" w:rsidRDefault="00F7755F" w:rsidP="00552078">
            <w:pPr>
              <w:pStyle w:val="TableText"/>
              <w:keepNext/>
            </w:pPr>
            <w:r>
              <w:t>Complete</w:t>
            </w:r>
          </w:p>
        </w:tc>
      </w:tr>
      <w:tr w:rsidR="00F7755F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2D2AB990" w:rsidR="00F7755F" w:rsidRPr="00FC2B35" w:rsidRDefault="00F7755F" w:rsidP="00F7755F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595D5B60" w14:textId="5B1D8C4C" w:rsidR="00F7755F" w:rsidRPr="00FC2B35" w:rsidRDefault="00F7755F" w:rsidP="00F7755F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6D875CCC" w14:textId="179C2849" w:rsidR="00F7755F" w:rsidRPr="008C3865" w:rsidRDefault="00F7755F" w:rsidP="00F7755F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7CFFDFAA" w14:textId="5CC248D7" w:rsidR="00F7755F" w:rsidRPr="008C3865" w:rsidRDefault="00F7755F" w:rsidP="00F7755F">
            <w:pPr>
              <w:pStyle w:val="TableText"/>
              <w:keepNext/>
            </w:pPr>
            <w:r>
              <w:t>Not Needed</w:t>
            </w:r>
          </w:p>
        </w:tc>
      </w:tr>
      <w:tr w:rsidR="00F7755F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24715585" w:rsidR="00F7755F" w:rsidRPr="00FC2B35" w:rsidRDefault="00F7755F" w:rsidP="00F7755F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396F43F5" w14:textId="2AEA9AFF" w:rsidR="00F7755F" w:rsidRPr="00FC2B35" w:rsidRDefault="00F7755F" w:rsidP="00F7755F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7C8EF241" w14:textId="0548EDA6" w:rsidR="00F7755F" w:rsidRPr="008C3865" w:rsidRDefault="00F7755F" w:rsidP="00F7755F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12F0A92B" w14:textId="59D1B7F2" w:rsidR="00F7755F" w:rsidRPr="008C3865" w:rsidRDefault="00F7755F" w:rsidP="00F7755F">
            <w:pPr>
              <w:pStyle w:val="TableText"/>
              <w:keepNext/>
            </w:pPr>
            <w:r>
              <w:t>Complete</w:t>
            </w: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40DAD" w14:textId="77777777" w:rsidR="008214ED" w:rsidRDefault="008214ED">
      <w:r>
        <w:separator/>
      </w:r>
    </w:p>
  </w:endnote>
  <w:endnote w:type="continuationSeparator" w:id="0">
    <w:p w14:paraId="63ACF63B" w14:textId="77777777" w:rsidR="008214ED" w:rsidRDefault="00821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51DFE" w14:textId="77777777" w:rsidR="008214ED" w:rsidRDefault="008214ED">
      <w:r>
        <w:separator/>
      </w:r>
    </w:p>
  </w:footnote>
  <w:footnote w:type="continuationSeparator" w:id="0">
    <w:p w14:paraId="0C5DD767" w14:textId="77777777" w:rsidR="008214ED" w:rsidRDefault="008214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064BA"/>
    <w:rsid w:val="000367D0"/>
    <w:rsid w:val="000425EC"/>
    <w:rsid w:val="00042A2D"/>
    <w:rsid w:val="00055B00"/>
    <w:rsid w:val="00062446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0E5893"/>
    <w:rsid w:val="00102A42"/>
    <w:rsid w:val="001055E0"/>
    <w:rsid w:val="00111AA2"/>
    <w:rsid w:val="0011283F"/>
    <w:rsid w:val="00132E74"/>
    <w:rsid w:val="001430C4"/>
    <w:rsid w:val="001436B0"/>
    <w:rsid w:val="001448EB"/>
    <w:rsid w:val="0015401B"/>
    <w:rsid w:val="00156569"/>
    <w:rsid w:val="00173616"/>
    <w:rsid w:val="00182407"/>
    <w:rsid w:val="001833FC"/>
    <w:rsid w:val="001843DD"/>
    <w:rsid w:val="00184431"/>
    <w:rsid w:val="00191D74"/>
    <w:rsid w:val="00197975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2D99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3EE0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1DD5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1D8C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4877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44B3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960D7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D1E56"/>
    <w:rsid w:val="007E055E"/>
    <w:rsid w:val="00803862"/>
    <w:rsid w:val="00811A09"/>
    <w:rsid w:val="00820343"/>
    <w:rsid w:val="008214ED"/>
    <w:rsid w:val="00835EB1"/>
    <w:rsid w:val="008429B2"/>
    <w:rsid w:val="00846180"/>
    <w:rsid w:val="0085555C"/>
    <w:rsid w:val="0085590A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0103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37E6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2952"/>
    <w:rsid w:val="00D54B19"/>
    <w:rsid w:val="00D574D3"/>
    <w:rsid w:val="00D657EE"/>
    <w:rsid w:val="00D6625A"/>
    <w:rsid w:val="00D8161D"/>
    <w:rsid w:val="00D9265E"/>
    <w:rsid w:val="00D928D5"/>
    <w:rsid w:val="00D948CF"/>
    <w:rsid w:val="00DA3E38"/>
    <w:rsid w:val="00DA5412"/>
    <w:rsid w:val="00DC5A0B"/>
    <w:rsid w:val="00DD391A"/>
    <w:rsid w:val="00DD3D01"/>
    <w:rsid w:val="00DD7897"/>
    <w:rsid w:val="00DF6F13"/>
    <w:rsid w:val="00E0148D"/>
    <w:rsid w:val="00E368A9"/>
    <w:rsid w:val="00E373FA"/>
    <w:rsid w:val="00E47ACF"/>
    <w:rsid w:val="00E56178"/>
    <w:rsid w:val="00E60826"/>
    <w:rsid w:val="00EA0F33"/>
    <w:rsid w:val="00EA1145"/>
    <w:rsid w:val="00EA3687"/>
    <w:rsid w:val="00EA76C2"/>
    <w:rsid w:val="00EC22E6"/>
    <w:rsid w:val="00EE70A3"/>
    <w:rsid w:val="00F04608"/>
    <w:rsid w:val="00F07F1F"/>
    <w:rsid w:val="00F10FAC"/>
    <w:rsid w:val="00F1480D"/>
    <w:rsid w:val="00F3531B"/>
    <w:rsid w:val="00F45BA0"/>
    <w:rsid w:val="00F47BDE"/>
    <w:rsid w:val="00F54221"/>
    <w:rsid w:val="00F65A02"/>
    <w:rsid w:val="00F74C62"/>
    <w:rsid w:val="00F75685"/>
    <w:rsid w:val="00F7755F"/>
    <w:rsid w:val="00F8743F"/>
    <w:rsid w:val="00FA0210"/>
    <w:rsid w:val="00FB1DD6"/>
    <w:rsid w:val="00FB45E4"/>
    <w:rsid w:val="00FB786B"/>
    <w:rsid w:val="00FC793A"/>
    <w:rsid w:val="00FE470F"/>
    <w:rsid w:val="00FE509A"/>
    <w:rsid w:val="00FF2C00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118</TotalTime>
  <Pages>3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30</cp:revision>
  <cp:lastPrinted>2008-08-12T14:43:00Z</cp:lastPrinted>
  <dcterms:created xsi:type="dcterms:W3CDTF">2021-11-14T16:51:00Z</dcterms:created>
  <dcterms:modified xsi:type="dcterms:W3CDTF">2021-12-13T1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